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23E8C" w14:textId="4DDF0558" w:rsidR="006E4BC0" w:rsidRPr="00596174" w:rsidRDefault="00CB3BEC" w:rsidP="006E4BC0">
      <w:pPr>
        <w:jc w:val="center"/>
        <w:rPr>
          <w:rFonts w:ascii="Times New Roman" w:hAnsi="Times New Roman" w:cs="Times New Roman"/>
          <w:b/>
          <w:bCs/>
        </w:rPr>
      </w:pPr>
      <w:r w:rsidRPr="00596174">
        <w:rPr>
          <w:rFonts w:ascii="Times New Roman" w:hAnsi="Times New Roman" w:cs="Times New Roman"/>
          <w:b/>
          <w:bCs/>
        </w:rPr>
        <w:t>Assignment:</w:t>
      </w:r>
      <w:r w:rsidR="00556F55" w:rsidRPr="00596174">
        <w:rPr>
          <w:rFonts w:ascii="Times New Roman" w:hAnsi="Times New Roman" w:cs="Times New Roman"/>
          <w:b/>
          <w:bCs/>
        </w:rPr>
        <w:t xml:space="preserve"> </w:t>
      </w:r>
      <w:r w:rsidRPr="00596174">
        <w:rPr>
          <w:rFonts w:ascii="Times New Roman" w:hAnsi="Times New Roman" w:cs="Times New Roman"/>
          <w:b/>
          <w:bCs/>
        </w:rPr>
        <w:t xml:space="preserve">Basic Array and </w:t>
      </w:r>
      <w:r w:rsidR="00907F52" w:rsidRPr="00596174">
        <w:rPr>
          <w:rFonts w:ascii="Times New Roman" w:hAnsi="Times New Roman" w:cs="Times New Roman"/>
          <w:b/>
          <w:bCs/>
        </w:rPr>
        <w:t>Loops</w:t>
      </w:r>
    </w:p>
    <w:p w14:paraId="0B366019" w14:textId="77777777" w:rsidR="006E4BC0" w:rsidRPr="00596174" w:rsidRDefault="006E4BC0" w:rsidP="006E4BC0">
      <w:pPr>
        <w:jc w:val="both"/>
        <w:rPr>
          <w:rFonts w:ascii="Times New Roman" w:hAnsi="Times New Roman" w:cs="Times New Roman"/>
        </w:rPr>
      </w:pPr>
    </w:p>
    <w:p w14:paraId="40114D63" w14:textId="40B4975A" w:rsidR="00556F55" w:rsidRPr="00596174" w:rsidRDefault="002836FC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Write a C program to declare an array of integers with a size of “n”. Initialize and display the elements of the array.</w:t>
      </w:r>
    </w:p>
    <w:p w14:paraId="267169CE" w14:textId="4748D617" w:rsidR="002836FC" w:rsidRPr="00596174" w:rsidRDefault="002836FC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Create a C program that initializes an array with “n” integers entered by the user and print sum.</w:t>
      </w:r>
    </w:p>
    <w:p w14:paraId="1A254287" w14:textId="448FB0A0" w:rsidR="002836FC" w:rsidRPr="00596174" w:rsidRDefault="002836FC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Write a C program that asks the user to input “n” integers and stores them in an array. Use for loops to find the maximum and minimum values in the array.</w:t>
      </w:r>
    </w:p>
    <w:p w14:paraId="26AF83D7" w14:textId="2A187BB9" w:rsidR="002836FC" w:rsidRPr="00596174" w:rsidRDefault="002836FC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Develop a C program that initializes an array of “n” integers from user input and then reverses the array without using a second array.</w:t>
      </w:r>
    </w:p>
    <w:p w14:paraId="1B450177" w14:textId="5EA67194" w:rsidR="002836FC" w:rsidRPr="00596174" w:rsidRDefault="002836FC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Write a C program that initializes an array with “n” integers entered by the user. Use a for loop to count how many numbers are odd and how many are even. Display the counts.</w:t>
      </w:r>
    </w:p>
    <w:p w14:paraId="0ACE10BA" w14:textId="1E6E1CD9" w:rsidR="002836FC" w:rsidRPr="00596174" w:rsidRDefault="002836FC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Implement a C program that lets the user fill an array with “n” integers, and then asks for a number to search within the array using linear search.</w:t>
      </w:r>
    </w:p>
    <w:p w14:paraId="0E4FD28B" w14:textId="3A0CC7DB" w:rsidR="002836FC" w:rsidRPr="00596174" w:rsidRDefault="002836FC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Write a C program that asks the user to input “n” integers to store in an array. Write a for loop to check if the array is symmetric.</w:t>
      </w:r>
    </w:p>
    <w:p w14:paraId="17BA40F6" w14:textId="725997F3" w:rsidR="002836FC" w:rsidRDefault="002836FC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Write a C program to generate and store the multiplication table of a given number up to “n” in an array.</w:t>
      </w:r>
    </w:p>
    <w:p w14:paraId="05D062B2" w14:textId="018DD6A5" w:rsidR="00202BFB" w:rsidRPr="00596174" w:rsidRDefault="00202BFB" w:rsidP="007A27BA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96174">
        <w:rPr>
          <w:rFonts w:ascii="Times New Roman" w:hAnsi="Times New Roman" w:cs="Times New Roman"/>
        </w:rPr>
        <w:t>Write a C program to</w:t>
      </w:r>
      <w:r>
        <w:rPr>
          <w:rFonts w:ascii="Times New Roman" w:hAnsi="Times New Roman" w:cs="Times New Roman"/>
        </w:rPr>
        <w:t xml:space="preserve"> merge two arrays of size “m” and “n”.</w:t>
      </w:r>
    </w:p>
    <w:p w14:paraId="5A259395" w14:textId="60213AC9" w:rsidR="001C7761" w:rsidRPr="00596174" w:rsidRDefault="001C7761" w:rsidP="006E4BC0">
      <w:pPr>
        <w:jc w:val="both"/>
        <w:rPr>
          <w:rFonts w:ascii="Times New Roman" w:hAnsi="Times New Roman" w:cs="Times New Roman"/>
        </w:rPr>
      </w:pPr>
    </w:p>
    <w:sectPr w:rsidR="001C7761" w:rsidRPr="0059617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CE7E6F" w14:textId="77777777" w:rsidR="00191226" w:rsidRDefault="00191226" w:rsidP="009B5248">
      <w:pPr>
        <w:spacing w:after="0" w:line="240" w:lineRule="auto"/>
      </w:pPr>
      <w:r>
        <w:separator/>
      </w:r>
    </w:p>
  </w:endnote>
  <w:endnote w:type="continuationSeparator" w:id="0">
    <w:p w14:paraId="0B77E105" w14:textId="77777777" w:rsidR="00191226" w:rsidRDefault="00191226" w:rsidP="009B52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5EAFB" w14:textId="77777777" w:rsidR="009B5248" w:rsidRDefault="009B52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9A6AA4" w14:textId="77777777" w:rsidR="009B5248" w:rsidRPr="009B06E3" w:rsidRDefault="009B5248" w:rsidP="009B5248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56FA1E65" w14:textId="77777777" w:rsidR="009B5248" w:rsidRPr="009B06E3" w:rsidRDefault="009B5248" w:rsidP="009B5248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546CFC9B" w14:textId="77777777" w:rsidR="009B5248" w:rsidRPr="009B06E3" w:rsidRDefault="009B5248" w:rsidP="009B5248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25759A1E" w14:textId="77777777" w:rsidR="009B5248" w:rsidRDefault="009B52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64EE4E" w14:textId="77777777" w:rsidR="009B5248" w:rsidRDefault="009B52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67D073" w14:textId="77777777" w:rsidR="00191226" w:rsidRDefault="00191226" w:rsidP="009B5248">
      <w:pPr>
        <w:spacing w:after="0" w:line="240" w:lineRule="auto"/>
      </w:pPr>
      <w:r>
        <w:separator/>
      </w:r>
    </w:p>
  </w:footnote>
  <w:footnote w:type="continuationSeparator" w:id="0">
    <w:p w14:paraId="624A8D27" w14:textId="77777777" w:rsidR="00191226" w:rsidRDefault="00191226" w:rsidP="009B52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6201E" w14:textId="77777777" w:rsidR="009B5248" w:rsidRDefault="009B52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EF9DB2" w14:textId="77777777" w:rsidR="009B5248" w:rsidRDefault="009B52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2CA1C0" w14:textId="77777777" w:rsidR="009B5248" w:rsidRDefault="009B52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0202D4"/>
    <w:multiLevelType w:val="hybridMultilevel"/>
    <w:tmpl w:val="74DED4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1"/>
  </w:num>
  <w:num w:numId="2" w16cid:durableId="1210533262">
    <w:abstractNumId w:val="0"/>
  </w:num>
  <w:num w:numId="3" w16cid:durableId="17421010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sDQ0MTc0NLA0NzdR0lEKTi0uzszPAykwqgUAOMjvsSwAAAA="/>
  </w:docVars>
  <w:rsids>
    <w:rsidRoot w:val="006E4BC0"/>
    <w:rsid w:val="00187172"/>
    <w:rsid w:val="00191226"/>
    <w:rsid w:val="001C7761"/>
    <w:rsid w:val="00202BFB"/>
    <w:rsid w:val="002836FC"/>
    <w:rsid w:val="00556F55"/>
    <w:rsid w:val="00596174"/>
    <w:rsid w:val="006E4BC0"/>
    <w:rsid w:val="007A27BA"/>
    <w:rsid w:val="00896C88"/>
    <w:rsid w:val="00907F52"/>
    <w:rsid w:val="009B5248"/>
    <w:rsid w:val="009D47CC"/>
    <w:rsid w:val="00B06561"/>
    <w:rsid w:val="00B85AE6"/>
    <w:rsid w:val="00CB0ED4"/>
    <w:rsid w:val="00CB3BEC"/>
    <w:rsid w:val="00CD1D9E"/>
    <w:rsid w:val="00F2142A"/>
    <w:rsid w:val="00F5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7A27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52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5248"/>
  </w:style>
  <w:style w:type="paragraph" w:styleId="Footer">
    <w:name w:val="footer"/>
    <w:basedOn w:val="Normal"/>
    <w:link w:val="FooterChar"/>
    <w:uiPriority w:val="99"/>
    <w:unhideWhenUsed/>
    <w:rsid w:val="009B52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5248"/>
  </w:style>
  <w:style w:type="paragraph" w:customStyle="1" w:styleId="vcard-detail">
    <w:name w:val="vcard-detail"/>
    <w:basedOn w:val="Normal"/>
    <w:rsid w:val="009B5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9B52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4</Words>
  <Characters>994</Characters>
  <Application>Microsoft Office Word</Application>
  <DocSecurity>0</DocSecurity>
  <Lines>8</Lines>
  <Paragraphs>2</Paragraphs>
  <ScaleCrop>false</ScaleCrop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10</cp:revision>
  <dcterms:created xsi:type="dcterms:W3CDTF">2024-07-02T06:10:00Z</dcterms:created>
  <dcterms:modified xsi:type="dcterms:W3CDTF">2024-07-31T02:02:00Z</dcterms:modified>
</cp:coreProperties>
</file>